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496E" w14:textId="4833C51F" w:rsidR="004270D3" w:rsidRDefault="00975463" w:rsidP="00975463">
      <w:pPr>
        <w:jc w:val="center"/>
        <w:rPr>
          <w:b/>
          <w:bCs/>
          <w:sz w:val="28"/>
          <w:szCs w:val="28"/>
        </w:rPr>
      </w:pPr>
      <w:r w:rsidRPr="00975463">
        <w:rPr>
          <w:b/>
          <w:bCs/>
          <w:sz w:val="28"/>
          <w:szCs w:val="28"/>
        </w:rPr>
        <w:t xml:space="preserve">The Tabernacle Baptist Church | 380 South Broadway Street | Dayton, OH </w:t>
      </w:r>
      <w:r w:rsidR="003F6008">
        <w:rPr>
          <w:b/>
          <w:bCs/>
          <w:sz w:val="28"/>
          <w:szCs w:val="28"/>
        </w:rPr>
        <w:t>45402</w:t>
      </w:r>
    </w:p>
    <w:p w14:paraId="1FFF174E" w14:textId="77777777" w:rsidR="003F6008" w:rsidRDefault="00975463" w:rsidP="003F6008">
      <w:pPr>
        <w:spacing w:before="120"/>
        <w:jc w:val="center"/>
        <w:rPr>
          <w:b/>
          <w:bCs/>
          <w:sz w:val="26"/>
          <w:szCs w:val="26"/>
        </w:rPr>
      </w:pPr>
      <w:r w:rsidRPr="00167ED5">
        <w:rPr>
          <w:b/>
          <w:bCs/>
          <w:sz w:val="26"/>
          <w:szCs w:val="26"/>
        </w:rPr>
        <w:t>Job Description</w:t>
      </w:r>
      <w:r w:rsidR="003F6008">
        <w:rPr>
          <w:b/>
          <w:bCs/>
          <w:sz w:val="26"/>
          <w:szCs w:val="26"/>
        </w:rPr>
        <w:t xml:space="preserve">: </w:t>
      </w:r>
      <w:r w:rsidRPr="00167ED5">
        <w:rPr>
          <w:b/>
          <w:bCs/>
          <w:sz w:val="26"/>
          <w:szCs w:val="26"/>
        </w:rPr>
        <w:t>Bookkeeper</w:t>
      </w:r>
    </w:p>
    <w:p w14:paraId="646DF667" w14:textId="7839F396" w:rsidR="00975463" w:rsidRDefault="00BA4770" w:rsidP="00975463">
      <w:pPr>
        <w:jc w:val="center"/>
        <w:rPr>
          <w:sz w:val="26"/>
          <w:szCs w:val="26"/>
        </w:rPr>
      </w:pPr>
      <w:r w:rsidRPr="00167ED5">
        <w:rPr>
          <w:sz w:val="26"/>
          <w:szCs w:val="26"/>
        </w:rPr>
        <w:t>Accounts Payable/Accounts Receivables/Purchasing/Payroll</w:t>
      </w:r>
      <w:r w:rsidR="00653C52" w:rsidRPr="00167ED5">
        <w:rPr>
          <w:sz w:val="26"/>
          <w:szCs w:val="26"/>
        </w:rPr>
        <w:t>/</w:t>
      </w:r>
      <w:r w:rsidR="00653C52" w:rsidRPr="007D736A">
        <w:rPr>
          <w:sz w:val="26"/>
          <w:szCs w:val="26"/>
        </w:rPr>
        <w:t>Tax Laws</w:t>
      </w:r>
    </w:p>
    <w:p w14:paraId="6242B64E" w14:textId="370ABDF1" w:rsidR="007D736A" w:rsidRPr="007D736A" w:rsidRDefault="007D736A" w:rsidP="00975463">
      <w:pPr>
        <w:jc w:val="center"/>
        <w:rPr>
          <w:sz w:val="26"/>
          <w:szCs w:val="26"/>
        </w:rPr>
      </w:pPr>
      <w:r w:rsidRPr="003F6008">
        <w:rPr>
          <w:b/>
          <w:bCs/>
          <w:sz w:val="26"/>
          <w:szCs w:val="26"/>
        </w:rPr>
        <w:t>Send resume to: Deacon Stephen Scott</w:t>
      </w:r>
      <w:r>
        <w:rPr>
          <w:sz w:val="26"/>
          <w:szCs w:val="26"/>
        </w:rPr>
        <w:t xml:space="preserve"> | </w:t>
      </w:r>
      <w:r w:rsidRPr="003F6008">
        <w:rPr>
          <w:b/>
          <w:bCs/>
          <w:color w:val="0000FF"/>
          <w:sz w:val="26"/>
          <w:szCs w:val="26"/>
          <w:u w:val="single"/>
        </w:rPr>
        <w:t>sscott2450@gmail.com</w:t>
      </w:r>
    </w:p>
    <w:p w14:paraId="42E93FD4" w14:textId="0942877A" w:rsidR="00BA4770" w:rsidRPr="007D736A" w:rsidRDefault="00BA4770" w:rsidP="00975463">
      <w:pPr>
        <w:jc w:val="center"/>
        <w:rPr>
          <w:szCs w:val="24"/>
        </w:rPr>
      </w:pPr>
    </w:p>
    <w:p w14:paraId="58541688" w14:textId="543366C0" w:rsidR="00BA4770" w:rsidRPr="007D736A" w:rsidRDefault="00BA4770" w:rsidP="00BA4770">
      <w:pPr>
        <w:rPr>
          <w:szCs w:val="24"/>
        </w:rPr>
      </w:pPr>
      <w:r w:rsidRPr="00A2422E">
        <w:rPr>
          <w:szCs w:val="24"/>
        </w:rPr>
        <w:t xml:space="preserve">This is a part-time bookkeeping </w:t>
      </w:r>
      <w:r w:rsidRPr="007D736A">
        <w:rPr>
          <w:szCs w:val="24"/>
        </w:rPr>
        <w:t>position</w:t>
      </w:r>
      <w:r w:rsidR="009060E2" w:rsidRPr="007D736A">
        <w:rPr>
          <w:szCs w:val="24"/>
        </w:rPr>
        <w:t xml:space="preserve"> (12 to 15 hours per week)</w:t>
      </w:r>
    </w:p>
    <w:p w14:paraId="52DDE4FD" w14:textId="18A7639B" w:rsidR="009060E2" w:rsidRPr="00A2422E" w:rsidRDefault="009060E2" w:rsidP="00B0748A">
      <w:pPr>
        <w:spacing w:before="120"/>
        <w:rPr>
          <w:b/>
          <w:bCs/>
          <w:szCs w:val="24"/>
        </w:rPr>
      </w:pPr>
      <w:r w:rsidRPr="00A2422E">
        <w:rPr>
          <w:b/>
          <w:bCs/>
          <w:szCs w:val="24"/>
        </w:rPr>
        <w:t>GOAL</w:t>
      </w:r>
    </w:p>
    <w:p w14:paraId="6939D332" w14:textId="6A681EC5" w:rsidR="009060E2" w:rsidRPr="00A2422E" w:rsidRDefault="009060E2" w:rsidP="00BA4770">
      <w:pPr>
        <w:rPr>
          <w:szCs w:val="24"/>
        </w:rPr>
      </w:pPr>
    </w:p>
    <w:p w14:paraId="37716434" w14:textId="2567BD70" w:rsidR="009060E2" w:rsidRPr="00A2422E" w:rsidRDefault="009060E2" w:rsidP="00BA4770">
      <w:pPr>
        <w:rPr>
          <w:szCs w:val="24"/>
        </w:rPr>
      </w:pPr>
      <w:r w:rsidRPr="00A2422E">
        <w:rPr>
          <w:szCs w:val="24"/>
        </w:rPr>
        <w:t>The Bookkeeper shall strive to maintain Christian behavior and integrity in conducting business of the church with the office, pastor and staff.</w:t>
      </w:r>
    </w:p>
    <w:p w14:paraId="132EC72D" w14:textId="13971032" w:rsidR="009060E2" w:rsidRPr="00A2422E" w:rsidRDefault="009060E2" w:rsidP="00B0748A">
      <w:pPr>
        <w:spacing w:before="120"/>
        <w:rPr>
          <w:b/>
          <w:bCs/>
          <w:szCs w:val="24"/>
        </w:rPr>
      </w:pPr>
      <w:r w:rsidRPr="00A2422E">
        <w:rPr>
          <w:b/>
          <w:bCs/>
          <w:szCs w:val="24"/>
        </w:rPr>
        <w:t>ACCOUNTABILITY</w:t>
      </w:r>
    </w:p>
    <w:p w14:paraId="443DF65D" w14:textId="18211B90" w:rsidR="009060E2" w:rsidRPr="00A2422E" w:rsidRDefault="009060E2" w:rsidP="00BA4770">
      <w:pPr>
        <w:rPr>
          <w:szCs w:val="24"/>
        </w:rPr>
      </w:pPr>
    </w:p>
    <w:p w14:paraId="492B2B9E" w14:textId="1C5E13CC" w:rsidR="009060E2" w:rsidRPr="00A2422E" w:rsidRDefault="009060E2" w:rsidP="00BA4770">
      <w:pPr>
        <w:rPr>
          <w:szCs w:val="24"/>
        </w:rPr>
      </w:pPr>
      <w:r w:rsidRPr="00A2422E">
        <w:rPr>
          <w:szCs w:val="24"/>
        </w:rPr>
        <w:t>In keeping with our faith, the bookkeeper shall be responsible to the Pastor and The Tabernacle Baptist Church Finance Committee. The team (the pastor, the finance committee and the bookkeeper</w:t>
      </w:r>
      <w:r w:rsidR="00DE06AD" w:rsidRPr="00A2422E">
        <w:rPr>
          <w:szCs w:val="24"/>
        </w:rPr>
        <w:t xml:space="preserve">) shall glorify God by providing a check and balance system and by being a good steward of God’s resources. The team is further obligated by God and bound by law to be honest and to represent The Tabernacle Baptist Church with integrity. </w:t>
      </w:r>
    </w:p>
    <w:p w14:paraId="772F50C2" w14:textId="17CA05CC" w:rsidR="00167ED5" w:rsidRPr="00A2422E" w:rsidRDefault="00167ED5" w:rsidP="00B0748A">
      <w:pPr>
        <w:spacing w:before="120"/>
        <w:rPr>
          <w:b/>
          <w:bCs/>
          <w:szCs w:val="24"/>
        </w:rPr>
      </w:pPr>
      <w:r w:rsidRPr="00A2422E">
        <w:rPr>
          <w:b/>
          <w:bCs/>
          <w:szCs w:val="24"/>
        </w:rPr>
        <w:t>EDUCATION</w:t>
      </w:r>
    </w:p>
    <w:p w14:paraId="1D205D72" w14:textId="77777777" w:rsidR="00167ED5" w:rsidRPr="00A2422E" w:rsidRDefault="00167ED5" w:rsidP="00BA4770">
      <w:pPr>
        <w:rPr>
          <w:szCs w:val="24"/>
        </w:rPr>
      </w:pPr>
    </w:p>
    <w:p w14:paraId="68DB8FC5" w14:textId="604FFA15" w:rsidR="00167ED5" w:rsidRPr="00A2422E" w:rsidRDefault="00167ED5" w:rsidP="00BA4770">
      <w:pPr>
        <w:rPr>
          <w:szCs w:val="24"/>
        </w:rPr>
      </w:pPr>
      <w:r w:rsidRPr="00A2422E">
        <w:rPr>
          <w:szCs w:val="24"/>
        </w:rPr>
        <w:t>Bachelor</w:t>
      </w:r>
      <w:r w:rsidR="003F6008">
        <w:rPr>
          <w:szCs w:val="24"/>
        </w:rPr>
        <w:t>’s</w:t>
      </w:r>
      <w:r w:rsidRPr="00A2422E">
        <w:rPr>
          <w:szCs w:val="24"/>
        </w:rPr>
        <w:t xml:space="preserve"> Degree in Accounting and Finance or at least four years’ experience</w:t>
      </w:r>
    </w:p>
    <w:p w14:paraId="11975A8A" w14:textId="6D3A18F0" w:rsidR="00DE06AD" w:rsidRPr="00A2422E" w:rsidRDefault="00DE06AD" w:rsidP="00B0748A">
      <w:pPr>
        <w:spacing w:before="120"/>
        <w:rPr>
          <w:b/>
          <w:bCs/>
          <w:szCs w:val="24"/>
        </w:rPr>
      </w:pPr>
      <w:r w:rsidRPr="00A2422E">
        <w:rPr>
          <w:b/>
          <w:bCs/>
          <w:szCs w:val="24"/>
        </w:rPr>
        <w:t>QUALIFICATIONS</w:t>
      </w:r>
    </w:p>
    <w:p w14:paraId="42F7A92F" w14:textId="322244AB" w:rsidR="00DE06AD" w:rsidRPr="00A2422E" w:rsidRDefault="00DE06AD" w:rsidP="00BA4770">
      <w:pPr>
        <w:rPr>
          <w:szCs w:val="24"/>
        </w:rPr>
      </w:pPr>
    </w:p>
    <w:p w14:paraId="67B130BB" w14:textId="5D886F1A" w:rsidR="00DE06AD" w:rsidRPr="00A2422E" w:rsidRDefault="00DE06AD" w:rsidP="00BA4770">
      <w:pPr>
        <w:rPr>
          <w:b/>
          <w:bCs/>
          <w:szCs w:val="24"/>
        </w:rPr>
      </w:pPr>
      <w:r w:rsidRPr="00A2422E">
        <w:rPr>
          <w:b/>
          <w:bCs/>
          <w:szCs w:val="24"/>
        </w:rPr>
        <w:t xml:space="preserve">The Bookkeeper should be a member of a church in good standing. </w:t>
      </w:r>
    </w:p>
    <w:p w14:paraId="561B1881" w14:textId="6887E175" w:rsidR="00DE06AD" w:rsidRPr="00A2422E" w:rsidRDefault="00DE06AD" w:rsidP="00BA4770">
      <w:pPr>
        <w:rPr>
          <w:szCs w:val="24"/>
        </w:rPr>
      </w:pPr>
    </w:p>
    <w:p w14:paraId="3FE1221E" w14:textId="22295287" w:rsidR="00DE06AD" w:rsidRPr="00A2422E" w:rsidRDefault="00DE06AD" w:rsidP="00AA5B38">
      <w:pPr>
        <w:spacing w:after="120"/>
        <w:rPr>
          <w:szCs w:val="24"/>
        </w:rPr>
      </w:pPr>
      <w:r w:rsidRPr="00A2422E">
        <w:rPr>
          <w:szCs w:val="24"/>
        </w:rPr>
        <w:t>The Bookkeeper must have the following:</w:t>
      </w:r>
    </w:p>
    <w:p w14:paraId="264FD3DF" w14:textId="475A212B" w:rsidR="00DE06AD" w:rsidRPr="00A2422E" w:rsidRDefault="00DE06AD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Bookkeeping experience</w:t>
      </w:r>
    </w:p>
    <w:p w14:paraId="5B8D5093" w14:textId="0F5A4211" w:rsidR="00DE06AD" w:rsidRPr="00A2422E" w:rsidRDefault="00DE06AD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Accounts Payable experience</w:t>
      </w:r>
    </w:p>
    <w:p w14:paraId="376197F6" w14:textId="0FC58FC4" w:rsidR="00DE06AD" w:rsidRPr="00A2422E" w:rsidRDefault="00DE06AD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 xml:space="preserve">Experience </w:t>
      </w:r>
      <w:r w:rsidR="00653C52" w:rsidRPr="00A2422E">
        <w:rPr>
          <w:szCs w:val="24"/>
        </w:rPr>
        <w:t xml:space="preserve">in </w:t>
      </w:r>
      <w:r w:rsidRPr="00A2422E">
        <w:rPr>
          <w:szCs w:val="24"/>
        </w:rPr>
        <w:t xml:space="preserve">posting into </w:t>
      </w:r>
      <w:r w:rsidR="00653C52" w:rsidRPr="00A2422E">
        <w:rPr>
          <w:szCs w:val="24"/>
        </w:rPr>
        <w:t>an</w:t>
      </w:r>
      <w:r w:rsidRPr="00A2422E">
        <w:rPr>
          <w:szCs w:val="24"/>
        </w:rPr>
        <w:t xml:space="preserve"> online softwar</w:t>
      </w:r>
      <w:r w:rsidR="00653C52" w:rsidRPr="00A2422E">
        <w:rPr>
          <w:szCs w:val="24"/>
        </w:rPr>
        <w:t xml:space="preserve">e ledger and general ledger </w:t>
      </w:r>
    </w:p>
    <w:p w14:paraId="077C21B5" w14:textId="79A20DF1" w:rsidR="00653C52" w:rsidRPr="00A2422E" w:rsidRDefault="00653C52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Computer skills (Microsoft Office), willing to learn new computer programs if</w:t>
      </w:r>
      <w:r w:rsidR="00AA5B38" w:rsidRPr="00A2422E">
        <w:rPr>
          <w:szCs w:val="24"/>
        </w:rPr>
        <w:t>/when</w:t>
      </w:r>
      <w:r w:rsidRPr="00A2422E">
        <w:rPr>
          <w:szCs w:val="24"/>
        </w:rPr>
        <w:t xml:space="preserve"> required</w:t>
      </w:r>
    </w:p>
    <w:p w14:paraId="1B8C4E3A" w14:textId="77777777" w:rsidR="00AA5B38" w:rsidRPr="00A2422E" w:rsidRDefault="00653C52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Strong organizational skills</w:t>
      </w:r>
    </w:p>
    <w:p w14:paraId="6A5E11EF" w14:textId="77B478A8" w:rsidR="00AA5B38" w:rsidRPr="00A2422E" w:rsidRDefault="00AA5B38" w:rsidP="00AA5B38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 xml:space="preserve">Strong </w:t>
      </w:r>
      <w:r w:rsidR="00653C52" w:rsidRPr="00A2422E">
        <w:rPr>
          <w:szCs w:val="24"/>
        </w:rPr>
        <w:t xml:space="preserve">mathematical </w:t>
      </w:r>
      <w:r w:rsidRPr="00A2422E">
        <w:rPr>
          <w:szCs w:val="24"/>
        </w:rPr>
        <w:t>paying attention to details (accuracy in calculation)</w:t>
      </w:r>
    </w:p>
    <w:p w14:paraId="6185C455" w14:textId="20BB37A3" w:rsidR="002757BC" w:rsidRPr="00A2422E" w:rsidRDefault="002757BC" w:rsidP="00AA5B38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Skilled in Data entry</w:t>
      </w:r>
    </w:p>
    <w:p w14:paraId="3AEDABCD" w14:textId="09A8F678" w:rsidR="00653C52" w:rsidRPr="00A2422E" w:rsidRDefault="00AA5B38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 xml:space="preserve">Strong </w:t>
      </w:r>
      <w:r w:rsidR="00653C52" w:rsidRPr="00A2422E">
        <w:rPr>
          <w:szCs w:val="24"/>
        </w:rPr>
        <w:t>verbal skills</w:t>
      </w:r>
    </w:p>
    <w:p w14:paraId="28BCD400" w14:textId="45BA7C2B" w:rsidR="00AA5B38" w:rsidRPr="00A2422E" w:rsidRDefault="00AA5B38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Proof reading when required</w:t>
      </w:r>
    </w:p>
    <w:p w14:paraId="44362CB8" w14:textId="78169643" w:rsidR="00653C52" w:rsidRPr="00A2422E" w:rsidRDefault="00653C52" w:rsidP="00DE06AD">
      <w:pPr>
        <w:pStyle w:val="ListParagraph"/>
        <w:numPr>
          <w:ilvl w:val="0"/>
          <w:numId w:val="1"/>
        </w:numPr>
        <w:rPr>
          <w:szCs w:val="24"/>
        </w:rPr>
      </w:pPr>
      <w:r w:rsidRPr="00A2422E">
        <w:rPr>
          <w:szCs w:val="24"/>
        </w:rPr>
        <w:t>All other jobs assigned</w:t>
      </w:r>
    </w:p>
    <w:p w14:paraId="318265F5" w14:textId="33245862" w:rsidR="00653C52" w:rsidRPr="00A2422E" w:rsidRDefault="00653C52" w:rsidP="00B0748A">
      <w:pPr>
        <w:spacing w:before="120"/>
        <w:rPr>
          <w:b/>
          <w:bCs/>
          <w:szCs w:val="24"/>
        </w:rPr>
      </w:pPr>
      <w:r w:rsidRPr="00A2422E">
        <w:rPr>
          <w:b/>
          <w:bCs/>
          <w:szCs w:val="24"/>
        </w:rPr>
        <w:t>RESPONSIBILITIES</w:t>
      </w:r>
    </w:p>
    <w:p w14:paraId="6B385D22" w14:textId="6C59D543" w:rsidR="00653C52" w:rsidRPr="00A2422E" w:rsidRDefault="00653C52" w:rsidP="00653C52">
      <w:pPr>
        <w:rPr>
          <w:szCs w:val="24"/>
        </w:rPr>
      </w:pPr>
    </w:p>
    <w:p w14:paraId="4D576B8B" w14:textId="08022C21" w:rsidR="00653C52" w:rsidRPr="00A2422E" w:rsidRDefault="00AA5B38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Daily processing and posting of accounts payables and accounts receivables</w:t>
      </w:r>
    </w:p>
    <w:p w14:paraId="5663A1EA" w14:textId="3DE1653C" w:rsidR="00AA5B38" w:rsidRPr="00A2422E" w:rsidRDefault="00AA5B38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Weekly processing of checks and when needed on an emergency basis</w:t>
      </w:r>
    </w:p>
    <w:p w14:paraId="0AF576CE" w14:textId="44411C50" w:rsidR="00AA5B38" w:rsidRPr="00A2422E" w:rsidRDefault="00AA5B38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Weekly posting in ledger(s)</w:t>
      </w:r>
    </w:p>
    <w:p w14:paraId="10E81350" w14:textId="49474FB5" w:rsidR="00AA5B38" w:rsidRPr="00A2422E" w:rsidRDefault="00AA5B38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Monthly rec</w:t>
      </w:r>
      <w:r w:rsidR="002757BC" w:rsidRPr="00A2422E">
        <w:rPr>
          <w:szCs w:val="24"/>
        </w:rPr>
        <w:t>onciling contributions, payables, bank statements and other funds</w:t>
      </w:r>
    </w:p>
    <w:p w14:paraId="4FC9A075" w14:textId="72F4AC2C" w:rsidR="002757BC" w:rsidRPr="00A2422E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Bi-weekly preparation of payroll and IRS forms</w:t>
      </w:r>
    </w:p>
    <w:p w14:paraId="2F7E0B46" w14:textId="1F7FAB11" w:rsidR="002757BC" w:rsidRPr="00A2422E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Assisting the Auditor</w:t>
      </w:r>
    </w:p>
    <w:p w14:paraId="7FD27487" w14:textId="1E353C32" w:rsidR="002757BC" w:rsidRPr="00A2422E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Providing information as requested by pastor and finance committee</w:t>
      </w:r>
    </w:p>
    <w:p w14:paraId="7B530AD3" w14:textId="34B0A4F1" w:rsidR="002757BC" w:rsidRPr="00A2422E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Using web-based programs for accounts</w:t>
      </w:r>
    </w:p>
    <w:p w14:paraId="77C68A2F" w14:textId="4F4CFFD6" w:rsidR="002757BC" w:rsidRPr="00A2422E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A2422E">
        <w:rPr>
          <w:szCs w:val="24"/>
        </w:rPr>
        <w:t>Maintaining passwords</w:t>
      </w:r>
    </w:p>
    <w:p w14:paraId="57FF8D28" w14:textId="1D50DBD4" w:rsidR="002757BC" w:rsidRDefault="002757BC" w:rsidP="00AA5B38">
      <w:pPr>
        <w:pStyle w:val="ListParagraph"/>
        <w:numPr>
          <w:ilvl w:val="0"/>
          <w:numId w:val="2"/>
        </w:numPr>
        <w:rPr>
          <w:szCs w:val="24"/>
        </w:rPr>
      </w:pPr>
      <w:r w:rsidRPr="007D736A">
        <w:rPr>
          <w:szCs w:val="24"/>
        </w:rPr>
        <w:t xml:space="preserve">Delivering </w:t>
      </w:r>
      <w:r w:rsidR="007D736A" w:rsidRPr="007D736A">
        <w:rPr>
          <w:szCs w:val="24"/>
        </w:rPr>
        <w:t>quarterly</w:t>
      </w:r>
      <w:r w:rsidR="00167ED5" w:rsidRPr="007D736A">
        <w:rPr>
          <w:szCs w:val="24"/>
        </w:rPr>
        <w:t xml:space="preserve"> documents to the church accountant</w:t>
      </w:r>
    </w:p>
    <w:p w14:paraId="4A28C2E8" w14:textId="30AA98BD" w:rsidR="00B0748A" w:rsidRPr="00B0748A" w:rsidRDefault="00B0748A" w:rsidP="00B0748A">
      <w:pPr>
        <w:spacing w:before="240"/>
        <w:rPr>
          <w:b/>
          <w:bCs/>
          <w:szCs w:val="24"/>
        </w:rPr>
      </w:pPr>
      <w:r w:rsidRPr="00B0748A">
        <w:rPr>
          <w:b/>
          <w:bCs/>
          <w:szCs w:val="24"/>
        </w:rPr>
        <w:t>BACKGROUND CHECK AND BONDED REQUIRED</w:t>
      </w:r>
    </w:p>
    <w:sectPr w:rsidR="00B0748A" w:rsidRPr="00B0748A" w:rsidSect="00167ED5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0391A"/>
    <w:multiLevelType w:val="hybridMultilevel"/>
    <w:tmpl w:val="93BC0A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1424A9A"/>
    <w:multiLevelType w:val="hybridMultilevel"/>
    <w:tmpl w:val="6B9238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2176070">
    <w:abstractNumId w:val="0"/>
  </w:num>
  <w:num w:numId="2" w16cid:durableId="992876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0NDMzMTYwMTcxMjNS0lEKTi0uzszPAykwqgUAYxfPXSwAAAA="/>
  </w:docVars>
  <w:rsids>
    <w:rsidRoot w:val="00975463"/>
    <w:rsid w:val="000E5659"/>
    <w:rsid w:val="00167ED5"/>
    <w:rsid w:val="002757BC"/>
    <w:rsid w:val="003F6008"/>
    <w:rsid w:val="004270D3"/>
    <w:rsid w:val="005805B3"/>
    <w:rsid w:val="00653C52"/>
    <w:rsid w:val="00665539"/>
    <w:rsid w:val="00785D2E"/>
    <w:rsid w:val="007D736A"/>
    <w:rsid w:val="009060E2"/>
    <w:rsid w:val="00975463"/>
    <w:rsid w:val="00A2422E"/>
    <w:rsid w:val="00AA5B38"/>
    <w:rsid w:val="00B0748A"/>
    <w:rsid w:val="00BA4770"/>
    <w:rsid w:val="00DE0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2DE76"/>
  <w15:chartTrackingRefBased/>
  <w15:docId w15:val="{6569CBCD-A067-4B2E-AA0D-05A29CB6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5B3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85D2E"/>
    <w:rPr>
      <w:rFonts w:ascii="Times New Roman" w:hAnsi="Times New Roman"/>
      <w:b/>
      <w:bCs/>
      <w:sz w:val="28"/>
    </w:rPr>
  </w:style>
  <w:style w:type="paragraph" w:styleId="ListParagraph">
    <w:name w:val="List Paragraph"/>
    <w:basedOn w:val="Normal"/>
    <w:uiPriority w:val="34"/>
    <w:qFormat/>
    <w:rsid w:val="00DE06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. Robbin Boozer</dc:creator>
  <cp:keywords/>
  <dc:description/>
  <cp:lastModifiedBy>Nanette Isaac</cp:lastModifiedBy>
  <cp:revision>2</cp:revision>
  <dcterms:created xsi:type="dcterms:W3CDTF">2022-07-27T21:34:00Z</dcterms:created>
  <dcterms:modified xsi:type="dcterms:W3CDTF">2022-07-27T21:34:00Z</dcterms:modified>
</cp:coreProperties>
</file>